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8FFE6" w14:textId="77777777" w:rsidR="00B11AC0" w:rsidRPr="00D167F1" w:rsidRDefault="00147359" w:rsidP="00B11AC0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186A09B4" wp14:editId="3702F29E">
            <wp:simplePos x="0" y="0"/>
            <wp:positionH relativeFrom="column">
              <wp:posOffset>-476250</wp:posOffset>
            </wp:positionH>
            <wp:positionV relativeFrom="paragraph">
              <wp:posOffset>-895350</wp:posOffset>
            </wp:positionV>
            <wp:extent cx="1840865" cy="1377950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137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30EC6">
        <w:rPr>
          <w:rFonts w:ascii="Arial" w:hAnsi="Arial" w:cs="Arial"/>
          <w:noProof/>
        </w:rPr>
        <w:pict w14:anchorId="07226208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8.5pt;margin-top:-40.5pt;width:251.65pt;height:74.35pt;z-index:251660288;visibility:visible;mso-height-percent:200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X+MsgIAALk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" filled="f" stroked="f">
            <v:textbox style="mso-fit-shape-to-text:t">
              <w:txbxContent>
                <w:p w14:paraId="192686F7" w14:textId="77777777" w:rsidR="00E81706" w:rsidRDefault="00E81706" w:rsidP="00E81706">
                  <w:pPr>
                    <w:spacing w:after="0"/>
                    <w:ind w:left="360"/>
                    <w:jc w:val="center"/>
                  </w:pPr>
                  <w:r>
                    <w:t xml:space="preserve">Lee County </w:t>
                  </w:r>
                  <w:r w:rsidR="009C30FC">
                    <w:t>LGBTQA</w:t>
                  </w:r>
                  <w:r>
                    <w:t xml:space="preserve"> </w:t>
                  </w:r>
                </w:p>
                <w:p w14:paraId="761480A1" w14:textId="77777777" w:rsidR="00E81706" w:rsidRDefault="00E81706" w:rsidP="00E81706">
                  <w:pPr>
                    <w:spacing w:after="0"/>
                    <w:ind w:left="360"/>
                    <w:jc w:val="center"/>
                  </w:pPr>
                  <w:r>
                    <w:t>Democratic Caucus</w:t>
                  </w:r>
                </w:p>
                <w:p w14:paraId="0B978499" w14:textId="77777777" w:rsidR="00AD1C73" w:rsidRDefault="00E81706" w:rsidP="00E81706">
                  <w:pPr>
                    <w:spacing w:after="0"/>
                    <w:ind w:left="360"/>
                    <w:jc w:val="center"/>
                  </w:pPr>
                  <w:r>
                    <w:t>10051 McGregor Blvd</w:t>
                  </w:r>
                  <w:r w:rsidR="00AD1C73">
                    <w:t xml:space="preserve"> Suite 101</w:t>
                  </w:r>
                </w:p>
                <w:p w14:paraId="4EC68878" w14:textId="77777777" w:rsidR="00E81706" w:rsidRDefault="00AD1C73" w:rsidP="00E81706">
                  <w:pPr>
                    <w:spacing w:after="0"/>
                    <w:ind w:left="360"/>
                    <w:jc w:val="center"/>
                  </w:pPr>
                  <w:r>
                    <w:t>F</w:t>
                  </w:r>
                  <w:r w:rsidR="00E81706">
                    <w:t>ort Myers, FL 33919</w:t>
                  </w:r>
                </w:p>
                <w:p w14:paraId="316E47D9" w14:textId="03391EED" w:rsidR="00B11AC0" w:rsidRDefault="00630EC6" w:rsidP="00B11AC0">
                  <w:pPr>
                    <w:spacing w:after="0"/>
                    <w:ind w:left="360" w:firstLine="0"/>
                    <w:jc w:val="center"/>
                  </w:pPr>
                  <w:r>
                    <w:t>Campaign@leelgbtqademocrats.org</w:t>
                  </w:r>
                </w:p>
              </w:txbxContent>
            </v:textbox>
            <w10:wrap anchorx="margin"/>
          </v:shape>
        </w:pict>
      </w:r>
      <w:r w:rsidR="00630EC6">
        <w:rPr>
          <w:rFonts w:ascii="Arial" w:hAnsi="Arial" w:cs="Arial"/>
          <w:noProof/>
        </w:rPr>
        <w:pict w14:anchorId="4D177D16">
          <v:shape id="Text Box 3" o:spid="_x0000_s1027" type="#_x0000_t202" style="position:absolute;left:0;text-align:left;margin-left:0;margin-top:-40.5pt;width:280pt;height:50pt;z-index:251662336;visibility:visible;mso-height-percent:200;mso-position-horizontal:center;mso-position-horizontal-relative:margin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" filled="f" stroked="f">
            <v:textbox style="mso-fit-shape-to-text:t">
              <w:txbxContent>
                <w:p w14:paraId="69CA3AD3" w14:textId="3C5D5FD6" w:rsidR="00B11AC0" w:rsidRDefault="00B11AC0" w:rsidP="00B11AC0">
                  <w:pPr>
                    <w:jc w:val="center"/>
                  </w:pPr>
                  <w:r>
                    <w:rPr>
                      <w:rFonts w:ascii="Arial" w:hAnsi="Arial" w:cs="Arial"/>
                      <w:b/>
                      <w:sz w:val="32"/>
                      <w:szCs w:val="28"/>
                    </w:rPr>
                    <w:t xml:space="preserve">School Board </w:t>
                  </w:r>
                  <w:r w:rsidRPr="005142D3">
                    <w:rPr>
                      <w:rFonts w:ascii="Arial" w:hAnsi="Arial" w:cs="Arial"/>
                      <w:b/>
                      <w:sz w:val="32"/>
                      <w:szCs w:val="28"/>
                    </w:rPr>
                    <w:t xml:space="preserve">Candidate </w:t>
                  </w:r>
                  <w:r w:rsidRPr="00952B03">
                    <w:rPr>
                      <w:rFonts w:ascii="Arial" w:hAnsi="Arial" w:cs="Arial"/>
                      <w:b/>
                      <w:sz w:val="32"/>
                      <w:szCs w:val="28"/>
                    </w:rPr>
                    <w:t>Questionnaire 20</w:t>
                  </w:r>
                  <w:r w:rsidR="00630EC6">
                    <w:rPr>
                      <w:rFonts w:ascii="Arial" w:hAnsi="Arial" w:cs="Arial"/>
                      <w:b/>
                      <w:sz w:val="32"/>
                      <w:szCs w:val="28"/>
                    </w:rPr>
                    <w:t>20</w:t>
                  </w:r>
                </w:p>
              </w:txbxContent>
            </v:textbox>
            <w10:wrap anchorx="margin"/>
          </v:shape>
        </w:pict>
      </w:r>
    </w:p>
    <w:p w14:paraId="369DDC0B" w14:textId="77777777" w:rsidR="00B11AC0" w:rsidRPr="00D167F1" w:rsidRDefault="00B11AC0" w:rsidP="00B11AC0">
      <w:pPr>
        <w:rPr>
          <w:rFonts w:ascii="Arial" w:hAnsi="Arial" w:cs="Arial"/>
        </w:rPr>
      </w:pPr>
    </w:p>
    <w:p w14:paraId="610F6264" w14:textId="77777777" w:rsidR="00B11AC0" w:rsidRPr="00D167F1" w:rsidRDefault="00B11AC0" w:rsidP="00B11AC0">
      <w:pPr>
        <w:rPr>
          <w:rFonts w:ascii="Arial" w:hAnsi="Arial" w:cs="Arial"/>
        </w:rPr>
      </w:pPr>
    </w:p>
    <w:p w14:paraId="263E92B6" w14:textId="77777777" w:rsidR="00B11AC0" w:rsidRPr="00D167F1" w:rsidRDefault="00B11AC0" w:rsidP="00B11AC0">
      <w:pPr>
        <w:rPr>
          <w:rFonts w:ascii="Arial" w:hAnsi="Arial" w:cs="Arial"/>
        </w:rPr>
      </w:pPr>
    </w:p>
    <w:p w14:paraId="498F17AC" w14:textId="77777777" w:rsidR="00B11AC0" w:rsidRPr="00D167F1" w:rsidRDefault="00B11AC0" w:rsidP="00B11AC0">
      <w:pPr>
        <w:ind w:left="360" w:firstLine="0"/>
        <w:rPr>
          <w:rFonts w:ascii="Arial" w:hAnsi="Arial" w:cs="Arial"/>
          <w:b/>
          <w:bCs/>
          <w:i/>
          <w:iCs/>
        </w:rPr>
      </w:pPr>
      <w:r w:rsidRPr="00D167F1">
        <w:rPr>
          <w:rFonts w:ascii="Arial" w:hAnsi="Arial" w:cs="Arial"/>
          <w:bCs/>
          <w:iCs/>
        </w:rPr>
        <w:t xml:space="preserve">Candidate name: </w:t>
      </w:r>
      <w:r w:rsidRPr="00D167F1">
        <w:rPr>
          <w:rFonts w:ascii="Arial" w:hAnsi="Arial" w:cs="Arial"/>
          <w:bCs/>
          <w:iCs/>
          <w:u w:val="single"/>
        </w:rPr>
        <w:t>___________________________</w:t>
      </w:r>
      <w:r w:rsidRPr="00D167F1">
        <w:rPr>
          <w:rFonts w:ascii="Arial" w:hAnsi="Arial" w:cs="Arial"/>
          <w:bCs/>
          <w:iCs/>
        </w:rPr>
        <w:t xml:space="preserve"> Office sought: </w:t>
      </w:r>
      <w:r w:rsidRPr="00D167F1">
        <w:rPr>
          <w:rFonts w:ascii="Arial" w:hAnsi="Arial" w:cs="Arial"/>
          <w:bCs/>
          <w:iCs/>
          <w:u w:val="single"/>
        </w:rPr>
        <w:t xml:space="preserve">_____________   </w:t>
      </w:r>
      <w:r w:rsidR="00FC50BA">
        <w:rPr>
          <w:rFonts w:ascii="Arial" w:hAnsi="Arial" w:cs="Arial"/>
          <w:bCs/>
          <w:iCs/>
        </w:rPr>
        <w:t>Incumbent?</w:t>
      </w:r>
    </w:p>
    <w:p w14:paraId="118C0D3C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Are you a member of the </w:t>
      </w:r>
      <w:r w:rsidR="00A35BD9">
        <w:rPr>
          <w:rFonts w:ascii="Arial" w:hAnsi="Arial" w:cs="Arial"/>
        </w:rPr>
        <w:t>Lee County</w:t>
      </w:r>
      <w:r w:rsidRPr="00D167F1">
        <w:rPr>
          <w:rFonts w:ascii="Arial" w:hAnsi="Arial" w:cs="Arial"/>
        </w:rPr>
        <w:t xml:space="preserve"> </w:t>
      </w:r>
      <w:r w:rsidR="009C30FC">
        <w:rPr>
          <w:rFonts w:ascii="Arial" w:hAnsi="Arial" w:cs="Arial"/>
        </w:rPr>
        <w:t>LGBTQA</w:t>
      </w:r>
      <w:r w:rsidR="005756F1">
        <w:rPr>
          <w:rFonts w:ascii="Arial" w:hAnsi="Arial" w:cs="Arial"/>
        </w:rPr>
        <w:t xml:space="preserve"> Democratic Caucus</w:t>
      </w:r>
      <w:r w:rsidRPr="00D167F1">
        <w:rPr>
          <w:rFonts w:ascii="Arial" w:hAnsi="Arial" w:cs="Arial"/>
        </w:rPr>
        <w:t>?</w:t>
      </w:r>
    </w:p>
    <w:p w14:paraId="44E471EA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Party Affiliation?</w:t>
      </w:r>
    </w:p>
    <w:p w14:paraId="0AF303EA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District?</w:t>
      </w:r>
    </w:p>
    <w:p w14:paraId="27E9DCAF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Election Date?</w:t>
      </w:r>
    </w:p>
    <w:p w14:paraId="51C3F3A6" w14:textId="77777777" w:rsidR="00B11AC0" w:rsidRPr="00D167F1" w:rsidRDefault="00B11AC0" w:rsidP="00B11AC0">
      <w:pPr>
        <w:rPr>
          <w:rFonts w:ascii="Arial" w:hAnsi="Arial" w:cs="Arial"/>
          <w:bCs/>
          <w:iCs/>
          <w:u w:val="single"/>
        </w:rPr>
      </w:pPr>
      <w:r w:rsidRPr="00D167F1">
        <w:rPr>
          <w:rFonts w:ascii="Arial" w:hAnsi="Arial" w:cs="Arial"/>
          <w:bCs/>
          <w:iCs/>
        </w:rPr>
        <w:t xml:space="preserve">Address: </w:t>
      </w:r>
      <w:r w:rsidRPr="00D167F1">
        <w:rPr>
          <w:rFonts w:ascii="Arial" w:hAnsi="Arial" w:cs="Arial"/>
          <w:bCs/>
          <w:iCs/>
          <w:u w:val="single"/>
        </w:rPr>
        <w:t>________________________________________________________________</w:t>
      </w:r>
    </w:p>
    <w:p w14:paraId="65670B7B" w14:textId="77777777" w:rsidR="00B11AC0" w:rsidRPr="00D167F1" w:rsidRDefault="00B11AC0" w:rsidP="00B11AC0">
      <w:pPr>
        <w:rPr>
          <w:rFonts w:ascii="Arial" w:hAnsi="Arial" w:cs="Arial"/>
          <w:bCs/>
          <w:iCs/>
          <w:u w:val="single"/>
        </w:rPr>
      </w:pPr>
      <w:r w:rsidRPr="00D167F1">
        <w:rPr>
          <w:rFonts w:ascii="Arial" w:hAnsi="Arial" w:cs="Arial"/>
          <w:bCs/>
          <w:iCs/>
        </w:rPr>
        <w:t>Phone:</w:t>
      </w:r>
      <w:r w:rsidRPr="00D167F1">
        <w:rPr>
          <w:rFonts w:ascii="Arial" w:hAnsi="Arial" w:cs="Arial"/>
          <w:bCs/>
          <w:iCs/>
        </w:rPr>
        <w:tab/>
      </w:r>
      <w:r w:rsidRPr="00D167F1">
        <w:rPr>
          <w:rFonts w:ascii="Arial" w:hAnsi="Arial" w:cs="Arial"/>
          <w:bCs/>
          <w:iCs/>
          <w:u w:val="single"/>
        </w:rPr>
        <w:t>___________</w:t>
      </w:r>
      <w:r w:rsidRPr="00D167F1">
        <w:rPr>
          <w:rFonts w:ascii="Arial" w:hAnsi="Arial" w:cs="Arial"/>
          <w:bCs/>
          <w:iCs/>
        </w:rPr>
        <w:t xml:space="preserve">___Email: </w:t>
      </w:r>
      <w:r w:rsidRPr="00D167F1">
        <w:rPr>
          <w:rFonts w:ascii="Arial" w:hAnsi="Arial" w:cs="Arial"/>
          <w:bCs/>
          <w:iCs/>
          <w:u w:val="single"/>
        </w:rPr>
        <w:t>__________________</w:t>
      </w:r>
      <w:r w:rsidRPr="00D167F1">
        <w:rPr>
          <w:rFonts w:ascii="Arial" w:hAnsi="Arial" w:cs="Arial"/>
          <w:bCs/>
          <w:iCs/>
        </w:rPr>
        <w:t xml:space="preserve"> Website: </w:t>
      </w:r>
      <w:r w:rsidRPr="00D167F1">
        <w:rPr>
          <w:rFonts w:ascii="Arial" w:hAnsi="Arial" w:cs="Arial"/>
          <w:bCs/>
          <w:iCs/>
          <w:u w:val="single"/>
        </w:rPr>
        <w:t>_____________</w:t>
      </w:r>
    </w:p>
    <w:p w14:paraId="3D306844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Facebook URL:</w:t>
      </w:r>
    </w:p>
    <w:p w14:paraId="051CD8D7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>Twitter:</w:t>
      </w:r>
    </w:p>
    <w:p w14:paraId="3EB7654E" w14:textId="77777777" w:rsidR="00B11AC0" w:rsidRPr="00D167F1" w:rsidRDefault="00B11AC0" w:rsidP="00B11AC0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14:paraId="1CB639D4" w14:textId="77777777" w:rsidR="00B11AC0" w:rsidRDefault="00B11AC0" w:rsidP="00B11AC0">
      <w:pPr>
        <w:ind w:left="360" w:firstLine="0"/>
        <w:rPr>
          <w:rFonts w:ascii="Arial" w:hAnsi="Arial" w:cs="Arial"/>
        </w:rPr>
      </w:pPr>
      <w:r w:rsidRPr="00D167F1">
        <w:rPr>
          <w:rFonts w:ascii="Arial" w:hAnsi="Arial" w:cs="Arial"/>
        </w:rPr>
        <w:t>Please attach a photo of you. If selected for endorsement, this photo will be used for all communications to our members.</w:t>
      </w:r>
    </w:p>
    <w:p w14:paraId="15D5415A" w14:textId="77777777" w:rsidR="006B5D13" w:rsidRDefault="006B5D13" w:rsidP="006B5D13">
      <w:pPr>
        <w:rPr>
          <w:rFonts w:ascii="Arial" w:hAnsi="Arial" w:cs="Arial"/>
        </w:rPr>
      </w:pPr>
      <w:r>
        <w:rPr>
          <w:rFonts w:ascii="Arial" w:hAnsi="Arial" w:cs="Arial"/>
        </w:rPr>
        <w:t>Answer the following with a brief YES, NO, or NO ANSWER.</w:t>
      </w:r>
    </w:p>
    <w:p w14:paraId="3138CA2D" w14:textId="77777777" w:rsidR="00323BBF" w:rsidRDefault="00323BBF" w:rsidP="006B5D13">
      <w:pPr>
        <w:rPr>
          <w:rFonts w:ascii="Arial" w:hAnsi="Arial" w:cs="Arial"/>
        </w:rPr>
      </w:pPr>
    </w:p>
    <w:p w14:paraId="6AB0E7D4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Anti-Bullying Policies</w:t>
      </w:r>
    </w:p>
    <w:p w14:paraId="1FBA94CC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. Would you support safe school policies that include protections from bullying and harassment based on race, religion, ethnicity, sexual orientation, gender, gender identity, national origin or disability?</w:t>
      </w:r>
    </w:p>
    <w:p w14:paraId="53EB1559" w14:textId="77777777" w:rsidR="006B5D13" w:rsidRDefault="006B5D13" w:rsidP="002C313F">
      <w:pPr>
        <w:rPr>
          <w:rFonts w:ascii="Arial" w:hAnsi="Arial" w:cs="Arial"/>
        </w:rPr>
      </w:pPr>
    </w:p>
    <w:p w14:paraId="7C9EDCDB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The Day </w:t>
      </w:r>
      <w:r w:rsidR="00FC50BA" w:rsidRPr="00D167F1">
        <w:rPr>
          <w:rFonts w:ascii="Arial" w:hAnsi="Arial" w:cs="Arial"/>
        </w:rPr>
        <w:t>of</w:t>
      </w:r>
      <w:r w:rsidRPr="00D167F1">
        <w:rPr>
          <w:rFonts w:ascii="Arial" w:hAnsi="Arial" w:cs="Arial"/>
        </w:rPr>
        <w:t xml:space="preserve"> Silence</w:t>
      </w:r>
    </w:p>
    <w:p w14:paraId="758BC27A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2. Every year, schools across the country participate in The Day of Silence, a day meant to spread awareness about the epidemic of bullying against lesbian, gay, bisexual and transgender (LGBT) students. Would you support a school board resolution in favor of the Day </w:t>
      </w:r>
      <w:r w:rsidR="00FC50BA" w:rsidRPr="00D167F1">
        <w:rPr>
          <w:rFonts w:ascii="Arial" w:hAnsi="Arial" w:cs="Arial"/>
        </w:rPr>
        <w:t>of</w:t>
      </w:r>
      <w:r w:rsidRPr="00D167F1">
        <w:rPr>
          <w:rFonts w:ascii="Arial" w:hAnsi="Arial" w:cs="Arial"/>
        </w:rPr>
        <w:t xml:space="preserve"> Silence?</w:t>
      </w:r>
    </w:p>
    <w:p w14:paraId="0DB0CB84" w14:textId="77777777" w:rsidR="002C313F" w:rsidRPr="00D167F1" w:rsidRDefault="002C313F" w:rsidP="002C313F">
      <w:pPr>
        <w:rPr>
          <w:rFonts w:ascii="Arial" w:hAnsi="Arial" w:cs="Arial"/>
        </w:rPr>
      </w:pPr>
    </w:p>
    <w:p w14:paraId="527C50E8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3. Would you co-sponsor the resolution?</w:t>
      </w:r>
    </w:p>
    <w:p w14:paraId="0638B8D7" w14:textId="77777777" w:rsidR="002C313F" w:rsidRPr="00D167F1" w:rsidRDefault="002C313F" w:rsidP="002C313F">
      <w:pPr>
        <w:rPr>
          <w:rFonts w:ascii="Arial" w:hAnsi="Arial" w:cs="Arial"/>
        </w:rPr>
      </w:pPr>
    </w:p>
    <w:p w14:paraId="4917BA71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Gay-Straight Alliances</w:t>
      </w:r>
    </w:p>
    <w:p w14:paraId="2E584C94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4. GSAs are meant to provide a safe place for LGBT students to meet and find support. Do you support the right of a Gay-Straight Alliance Club (GSA) to form on campus and specifically use the name “Gay-Straight Alliance”?</w:t>
      </w:r>
    </w:p>
    <w:p w14:paraId="0C7EA734" w14:textId="77777777" w:rsidR="002C313F" w:rsidRPr="00D167F1" w:rsidRDefault="002C313F" w:rsidP="002C313F">
      <w:pPr>
        <w:rPr>
          <w:rFonts w:ascii="Arial" w:hAnsi="Arial" w:cs="Arial"/>
        </w:rPr>
      </w:pPr>
    </w:p>
    <w:p w14:paraId="71E13CC5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lastRenderedPageBreak/>
        <w:t>5. Do you support funding for diversity trainings that are fully inclusive of LGBT people for faculty and for students?</w:t>
      </w:r>
    </w:p>
    <w:p w14:paraId="68E54B53" w14:textId="77777777" w:rsidR="002C313F" w:rsidRPr="00D167F1" w:rsidRDefault="002C313F" w:rsidP="002C313F">
      <w:pPr>
        <w:rPr>
          <w:rFonts w:ascii="Arial" w:hAnsi="Arial" w:cs="Arial"/>
        </w:rPr>
      </w:pPr>
    </w:p>
    <w:p w14:paraId="3F878F70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6. Would you s</w:t>
      </w:r>
      <w:r w:rsidR="00323BBF">
        <w:rPr>
          <w:rFonts w:ascii="Arial" w:hAnsi="Arial" w:cs="Arial"/>
        </w:rPr>
        <w:t xml:space="preserve">upport a GSA Leadership </w:t>
      </w:r>
      <w:r w:rsidRPr="00D167F1">
        <w:rPr>
          <w:rFonts w:ascii="Arial" w:hAnsi="Arial" w:cs="Arial"/>
        </w:rPr>
        <w:t>Training?</w:t>
      </w:r>
    </w:p>
    <w:p w14:paraId="4E967ED3" w14:textId="77777777" w:rsidR="002C313F" w:rsidRPr="00D167F1" w:rsidRDefault="002C313F" w:rsidP="002C313F">
      <w:pPr>
        <w:rPr>
          <w:rFonts w:ascii="Arial" w:hAnsi="Arial" w:cs="Arial"/>
        </w:rPr>
      </w:pPr>
    </w:p>
    <w:p w14:paraId="7E8C34E6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7. Do you support the right of a GSA to organize and execute age-appropriate educational and events on campus aimed at reducing prejudice on campus?</w:t>
      </w:r>
    </w:p>
    <w:p w14:paraId="63D649FF" w14:textId="77777777" w:rsidR="002C313F" w:rsidRPr="00D167F1" w:rsidRDefault="002C313F" w:rsidP="002C313F">
      <w:pPr>
        <w:rPr>
          <w:rFonts w:ascii="Arial" w:hAnsi="Arial" w:cs="Arial"/>
        </w:rPr>
      </w:pPr>
    </w:p>
    <w:p w14:paraId="2EE1B1F3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Diversity Training/Prevention</w:t>
      </w:r>
    </w:p>
    <w:p w14:paraId="237489DA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8. Do you support fully funding offices of prevention that include LGBT inclusive anti-bullying programs and comprehensive sex education?</w:t>
      </w:r>
    </w:p>
    <w:p w14:paraId="48D92A1D" w14:textId="77777777" w:rsidR="002C313F" w:rsidRPr="00D167F1" w:rsidRDefault="002C313F" w:rsidP="002C313F">
      <w:pPr>
        <w:rPr>
          <w:rFonts w:ascii="Arial" w:hAnsi="Arial" w:cs="Arial"/>
        </w:rPr>
      </w:pPr>
    </w:p>
    <w:p w14:paraId="4E318409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Hate Speech/Harassment</w:t>
      </w:r>
    </w:p>
    <w:p w14:paraId="5CA31D84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9. Would you condemn instances of hate speech in your school district?</w:t>
      </w:r>
    </w:p>
    <w:p w14:paraId="78B03F65" w14:textId="77777777" w:rsidR="002C313F" w:rsidRPr="00D167F1" w:rsidRDefault="002C313F" w:rsidP="002C313F">
      <w:pPr>
        <w:rPr>
          <w:rFonts w:ascii="Arial" w:hAnsi="Arial" w:cs="Arial"/>
        </w:rPr>
      </w:pPr>
    </w:p>
    <w:p w14:paraId="1C7CFBDB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Expression</w:t>
      </w:r>
    </w:p>
    <w:p w14:paraId="01D6C546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0. Would you support the right of self-identified transgender and gender-nonconforming students to attend school as the gender to which they identify?</w:t>
      </w:r>
    </w:p>
    <w:p w14:paraId="275AB133" w14:textId="77777777" w:rsidR="002C313F" w:rsidRPr="00D167F1" w:rsidRDefault="002C313F" w:rsidP="002C313F">
      <w:pPr>
        <w:rPr>
          <w:rFonts w:ascii="Arial" w:hAnsi="Arial" w:cs="Arial"/>
        </w:rPr>
      </w:pPr>
    </w:p>
    <w:p w14:paraId="5D4CAFCB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1. Do you support a non-discrimination policy for faculty and staff that includes sexual orientation and gender identity and expression?</w:t>
      </w:r>
    </w:p>
    <w:p w14:paraId="6200ED6A" w14:textId="77777777" w:rsidR="002C313F" w:rsidRPr="00D167F1" w:rsidRDefault="002C313F" w:rsidP="002C313F">
      <w:pPr>
        <w:rPr>
          <w:rFonts w:ascii="Arial" w:hAnsi="Arial" w:cs="Arial"/>
        </w:rPr>
      </w:pPr>
    </w:p>
    <w:p w14:paraId="58A0E036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2. Do you support the inclusion of domestic partner benefits for faculty and staff?</w:t>
      </w:r>
    </w:p>
    <w:p w14:paraId="2EC65641" w14:textId="77777777" w:rsidR="002C313F" w:rsidRPr="00D167F1" w:rsidRDefault="002C313F" w:rsidP="002C313F">
      <w:pPr>
        <w:rPr>
          <w:rFonts w:ascii="Arial" w:hAnsi="Arial" w:cs="Arial"/>
        </w:rPr>
      </w:pPr>
    </w:p>
    <w:p w14:paraId="09E7BEE7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Financial</w:t>
      </w:r>
    </w:p>
    <w:p w14:paraId="1A935BBE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3. What is the overall budget for the campaign?</w:t>
      </w:r>
    </w:p>
    <w:p w14:paraId="223347DD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14:paraId="2458B9D6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4. If you have a primary, what is your fundraising goal for the primary, and your goal for the general?</w:t>
      </w:r>
    </w:p>
    <w:p w14:paraId="7ADE0454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14:paraId="3259168F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5. How much has the campaign raised thus far? (</w:t>
      </w:r>
      <w:r w:rsidR="00147359" w:rsidRPr="00D167F1">
        <w:rPr>
          <w:rFonts w:ascii="Arial" w:hAnsi="Arial" w:cs="Arial"/>
        </w:rPr>
        <w:t>Required</w:t>
      </w:r>
      <w:r w:rsidRPr="00D167F1">
        <w:rPr>
          <w:rFonts w:ascii="Arial" w:hAnsi="Arial" w:cs="Arial"/>
        </w:rPr>
        <w:t>)</w:t>
      </w:r>
    </w:p>
    <w:p w14:paraId="1EC33229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14:paraId="416809F0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Other</w:t>
      </w:r>
    </w:p>
    <w:p w14:paraId="4F521B1F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6. Please list other endorsements you have received:</w:t>
      </w:r>
    </w:p>
    <w:p w14:paraId="1BE7536C" w14:textId="77777777" w:rsidR="00323BBF" w:rsidRDefault="00323BBF" w:rsidP="002C313F">
      <w:pPr>
        <w:rPr>
          <w:rFonts w:ascii="Arial" w:hAnsi="Arial" w:cs="Arial"/>
        </w:rPr>
      </w:pPr>
    </w:p>
    <w:p w14:paraId="147823F0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>15. Is there anything else you would like us to know about why the LGBT community should support your candidacy?</w:t>
      </w:r>
    </w:p>
    <w:p w14:paraId="60076F86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lastRenderedPageBreak/>
        <w:t xml:space="preserve"> </w:t>
      </w:r>
    </w:p>
    <w:p w14:paraId="184E5082" w14:textId="77777777" w:rsidR="006B5D13" w:rsidRPr="005142D3" w:rsidRDefault="006B5D13" w:rsidP="006B5D13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t xml:space="preserve">By signing this questionnaire, you are stating that if selected you would accept </w:t>
      </w:r>
      <w:r>
        <w:rPr>
          <w:rFonts w:ascii="Arial" w:hAnsi="Arial" w:cs="Arial"/>
        </w:rPr>
        <w:t xml:space="preserve">the </w:t>
      </w:r>
      <w:r w:rsidR="0095332E">
        <w:rPr>
          <w:rFonts w:ascii="Arial" w:hAnsi="Arial" w:cs="Arial"/>
        </w:rPr>
        <w:t>Lee County</w:t>
      </w:r>
      <w:r w:rsidRPr="005142D3">
        <w:rPr>
          <w:rFonts w:ascii="Arial" w:hAnsi="Arial" w:cs="Arial"/>
        </w:rPr>
        <w:t xml:space="preserve"> </w:t>
      </w:r>
      <w:r w:rsidR="009C30FC">
        <w:rPr>
          <w:rFonts w:ascii="Arial" w:hAnsi="Arial" w:cs="Arial"/>
        </w:rPr>
        <w:t>LGBTQA</w:t>
      </w:r>
      <w:r w:rsidRPr="005142D3">
        <w:rPr>
          <w:rFonts w:ascii="Arial" w:hAnsi="Arial" w:cs="Arial"/>
        </w:rPr>
        <w:t xml:space="preserve"> Democratic Caucus’ public support and endorsement.</w:t>
      </w:r>
    </w:p>
    <w:p w14:paraId="0F734320" w14:textId="77777777" w:rsidR="006B5D13" w:rsidRDefault="006B5D13" w:rsidP="006B5D13">
      <w:pPr>
        <w:ind w:left="360" w:firstLine="0"/>
        <w:rPr>
          <w:rFonts w:ascii="Arial" w:hAnsi="Arial" w:cs="Arial"/>
        </w:rPr>
      </w:pPr>
    </w:p>
    <w:p w14:paraId="53E2E96E" w14:textId="77777777" w:rsidR="006B5D13" w:rsidRPr="005142D3" w:rsidRDefault="006B5D13" w:rsidP="006B5D13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5142D3">
        <w:rPr>
          <w:rFonts w:ascii="Arial" w:hAnsi="Arial" w:cs="Arial"/>
        </w:rPr>
        <w:t>ignature</w:t>
      </w:r>
      <w:r>
        <w:rPr>
          <w:rFonts w:ascii="Arial" w:hAnsi="Arial" w:cs="Arial"/>
        </w:rPr>
        <w:t xml:space="preserve"> _______________________________________</w:t>
      </w:r>
    </w:p>
    <w:p w14:paraId="432213C0" w14:textId="77777777" w:rsidR="006B5D13" w:rsidRPr="005142D3" w:rsidRDefault="00FC50BA" w:rsidP="006B5D13">
      <w:pPr>
        <w:ind w:left="360" w:firstLine="0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5142D3">
        <w:rPr>
          <w:rFonts w:ascii="Arial" w:hAnsi="Arial" w:cs="Arial"/>
        </w:rPr>
        <w:t xml:space="preserve">ate </w:t>
      </w:r>
      <w:r>
        <w:rPr>
          <w:rFonts w:ascii="Arial" w:hAnsi="Arial" w:cs="Arial"/>
        </w:rPr>
        <w:t>(</w:t>
      </w:r>
      <w:r w:rsidR="006B5D13" w:rsidRPr="005142D3">
        <w:rPr>
          <w:rFonts w:ascii="Arial" w:hAnsi="Arial" w:cs="Arial"/>
        </w:rPr>
        <w:t>MM/ DD/ YYYY</w:t>
      </w:r>
      <w:r w:rsidR="006B5D13">
        <w:rPr>
          <w:rFonts w:ascii="Arial" w:hAnsi="Arial" w:cs="Arial"/>
        </w:rPr>
        <w:t>)</w:t>
      </w:r>
      <w:r w:rsidR="006B5D13" w:rsidRPr="005142D3">
        <w:rPr>
          <w:rFonts w:ascii="Arial" w:hAnsi="Arial" w:cs="Arial"/>
        </w:rPr>
        <w:t xml:space="preserve"> </w:t>
      </w:r>
    </w:p>
    <w:p w14:paraId="0D5C9115" w14:textId="77777777" w:rsidR="006B5D13" w:rsidRPr="005142D3" w:rsidRDefault="006B5D13" w:rsidP="006B5D13">
      <w:pPr>
        <w:ind w:left="360" w:firstLine="0"/>
        <w:rPr>
          <w:rFonts w:ascii="Arial" w:hAnsi="Arial" w:cs="Arial"/>
        </w:rPr>
      </w:pPr>
      <w:r w:rsidRPr="005142D3">
        <w:rPr>
          <w:rFonts w:ascii="Arial" w:hAnsi="Arial" w:cs="Arial"/>
        </w:rPr>
        <w:t>Additional Comments (due to space limitations, comments may not be included in all candidate summaries):</w:t>
      </w:r>
    </w:p>
    <w:p w14:paraId="33368E6C" w14:textId="77777777" w:rsidR="002C313F" w:rsidRPr="00D167F1" w:rsidRDefault="002C313F" w:rsidP="002C313F">
      <w:pPr>
        <w:rPr>
          <w:rFonts w:ascii="Arial" w:hAnsi="Arial" w:cs="Arial"/>
        </w:rPr>
      </w:pPr>
      <w:r w:rsidRPr="00D167F1">
        <w:rPr>
          <w:rFonts w:ascii="Arial" w:hAnsi="Arial" w:cs="Arial"/>
        </w:rPr>
        <w:t xml:space="preserve"> </w:t>
      </w:r>
    </w:p>
    <w:p w14:paraId="4F029D20" w14:textId="77777777" w:rsidR="00323BBF" w:rsidRDefault="00323BBF" w:rsidP="00323BBF">
      <w:pPr>
        <w:ind w:left="360" w:right="259" w:firstLine="0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  <w:u w:val="single"/>
        </w:rPr>
        <w:t xml:space="preserve">We ask that you return your completed questionnaire no later than 14 days after the qualifying period. </w:t>
      </w:r>
    </w:p>
    <w:p w14:paraId="3252B0F0" w14:textId="563F675A" w:rsidR="00323BBF" w:rsidRDefault="00323BBF" w:rsidP="00323BBF">
      <w:pPr>
        <w:ind w:right="25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turn your questionnaire by email to </w:t>
      </w:r>
      <w:r w:rsidR="00630EC6">
        <w:rPr>
          <w:rFonts w:ascii="Verdana" w:hAnsi="Verdana"/>
          <w:color w:val="292929"/>
          <w:sz w:val="20"/>
          <w:szCs w:val="20"/>
          <w:shd w:val="clear" w:color="auto" w:fill="FFFFFF"/>
        </w:rPr>
        <w:t>Campaign@leelgbtqademocrats.org</w:t>
      </w:r>
    </w:p>
    <w:p w14:paraId="295AB8A3" w14:textId="03368AF7" w:rsidR="00F91845" w:rsidRPr="00D167F1" w:rsidRDefault="00323BBF" w:rsidP="00FC50BA">
      <w:pPr>
        <w:ind w:right="252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Questions should be emailed to </w:t>
      </w:r>
      <w:r w:rsidR="00FC50BA">
        <w:rPr>
          <w:rFonts w:ascii="Arial" w:hAnsi="Arial" w:cs="Arial"/>
          <w:bCs/>
        </w:rPr>
        <w:t xml:space="preserve">the </w:t>
      </w:r>
      <w:r w:rsidR="00630EC6">
        <w:rPr>
          <w:rFonts w:ascii="Verdana" w:hAnsi="Verdana"/>
          <w:color w:val="292929"/>
          <w:sz w:val="20"/>
          <w:szCs w:val="20"/>
          <w:shd w:val="clear" w:color="auto" w:fill="FFFFFF"/>
        </w:rPr>
        <w:t>Campaign@leelgbtqademocrats.org</w:t>
      </w:r>
    </w:p>
    <w:sectPr w:rsidR="00F91845" w:rsidRPr="00D167F1" w:rsidSect="00F91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jA2Njc3tjAxNDVX0lEKTi0uzszPAykwrAUAIwfulCwAAAA="/>
  </w:docVars>
  <w:rsids>
    <w:rsidRoot w:val="002C313F"/>
    <w:rsid w:val="00037576"/>
    <w:rsid w:val="000951ED"/>
    <w:rsid w:val="00147359"/>
    <w:rsid w:val="001A7FA1"/>
    <w:rsid w:val="002C313F"/>
    <w:rsid w:val="002F79CD"/>
    <w:rsid w:val="00310FCA"/>
    <w:rsid w:val="00323BBF"/>
    <w:rsid w:val="00333046"/>
    <w:rsid w:val="00385390"/>
    <w:rsid w:val="00393C43"/>
    <w:rsid w:val="003F1012"/>
    <w:rsid w:val="0042778E"/>
    <w:rsid w:val="00477AAF"/>
    <w:rsid w:val="00540441"/>
    <w:rsid w:val="005756F1"/>
    <w:rsid w:val="005B1050"/>
    <w:rsid w:val="00630EC6"/>
    <w:rsid w:val="006B5D13"/>
    <w:rsid w:val="00734505"/>
    <w:rsid w:val="0095332E"/>
    <w:rsid w:val="009C30FC"/>
    <w:rsid w:val="00A35BD9"/>
    <w:rsid w:val="00AD1C73"/>
    <w:rsid w:val="00B11AC0"/>
    <w:rsid w:val="00BE009B"/>
    <w:rsid w:val="00BE34F8"/>
    <w:rsid w:val="00C977A7"/>
    <w:rsid w:val="00D02903"/>
    <w:rsid w:val="00D167F1"/>
    <w:rsid w:val="00D312AE"/>
    <w:rsid w:val="00E81706"/>
    <w:rsid w:val="00F91845"/>
    <w:rsid w:val="00FC20F2"/>
    <w:rsid w:val="00FC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4708D8E"/>
  <w15:docId w15:val="{572E1341-CF08-47D7-A646-0F96168E5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ind w:left="720" w:righ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8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23BBF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734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41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sa</dc:creator>
  <cp:lastModifiedBy>Shawn Williams</cp:lastModifiedBy>
  <cp:revision>2</cp:revision>
  <dcterms:created xsi:type="dcterms:W3CDTF">2020-06-15T19:58:00Z</dcterms:created>
  <dcterms:modified xsi:type="dcterms:W3CDTF">2020-06-15T19:58:00Z</dcterms:modified>
</cp:coreProperties>
</file>